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5AEB" w:rsidRPr="00D47B08" w:rsidRDefault="006563A3" w:rsidP="00D47B08">
      <w:pPr>
        <w:pStyle w:val="Heading1"/>
        <w:jc w:val="center"/>
        <w:rPr>
          <w:color w:val="auto"/>
        </w:rPr>
      </w:pPr>
      <w:r w:rsidRPr="00D47B08">
        <w:rPr>
          <w:color w:val="auto"/>
        </w:rPr>
        <w:t>Project Proposal</w:t>
      </w:r>
    </w:p>
    <w:p w:rsidR="006563A3" w:rsidRPr="00D47B08" w:rsidRDefault="006563A3" w:rsidP="00D47B08">
      <w:pPr>
        <w:pStyle w:val="Heading1"/>
        <w:jc w:val="center"/>
        <w:rPr>
          <w:color w:val="auto"/>
        </w:rPr>
      </w:pPr>
      <w:r w:rsidRPr="00D47B08">
        <w:rPr>
          <w:color w:val="auto"/>
        </w:rPr>
        <w:t>Messenger Cha</w:t>
      </w:r>
      <w:r w:rsidR="000D4A68">
        <w:rPr>
          <w:color w:val="auto"/>
        </w:rPr>
        <w:t>t-</w:t>
      </w:r>
      <w:r w:rsidRPr="00D47B08">
        <w:rPr>
          <w:color w:val="auto"/>
        </w:rPr>
        <w:t>bot for IIT</w:t>
      </w:r>
    </w:p>
    <w:p w:rsidR="00D47B08" w:rsidRDefault="00D47B08" w:rsidP="00D47B08">
      <w:pPr>
        <w:pStyle w:val="Heading1"/>
        <w:jc w:val="center"/>
        <w:rPr>
          <w:color w:val="auto"/>
        </w:rPr>
      </w:pPr>
      <w:r w:rsidRPr="00D47B08">
        <w:rPr>
          <w:color w:val="auto"/>
        </w:rPr>
        <w:t>Artificial Intelligence: CSE604</w:t>
      </w:r>
    </w:p>
    <w:p w:rsidR="00EA2616" w:rsidRDefault="00EA2616" w:rsidP="00EA2616"/>
    <w:p w:rsidR="00B8111F" w:rsidRPr="00270E2A" w:rsidRDefault="00B8111F" w:rsidP="00B8111F">
      <w:pPr>
        <w:jc w:val="center"/>
        <w:rPr>
          <w:sz w:val="26"/>
          <w:szCs w:val="26"/>
        </w:rPr>
      </w:pPr>
      <w:r w:rsidRPr="00270E2A">
        <w:rPr>
          <w:sz w:val="26"/>
          <w:szCs w:val="26"/>
        </w:rPr>
        <w:t>Submitted by</w:t>
      </w:r>
    </w:p>
    <w:p w:rsidR="00B8111F" w:rsidRPr="000B56BC" w:rsidRDefault="00B8111F" w:rsidP="00B8111F">
      <w:pPr>
        <w:jc w:val="center"/>
        <w:rPr>
          <w:sz w:val="24"/>
        </w:rPr>
      </w:pPr>
      <w:r w:rsidRPr="000B56BC">
        <w:rPr>
          <w:sz w:val="24"/>
        </w:rPr>
        <w:t>Tulshi Chandra Das- BSSE0811</w:t>
      </w:r>
    </w:p>
    <w:p w:rsidR="00B8111F" w:rsidRDefault="00B8111F" w:rsidP="00B8111F">
      <w:pPr>
        <w:jc w:val="center"/>
        <w:rPr>
          <w:sz w:val="24"/>
        </w:rPr>
      </w:pPr>
      <w:proofErr w:type="spellStart"/>
      <w:r w:rsidRPr="000B56BC">
        <w:rPr>
          <w:sz w:val="24"/>
        </w:rPr>
        <w:t>Maloy</w:t>
      </w:r>
      <w:proofErr w:type="spellEnd"/>
      <w:r w:rsidRPr="000B56BC">
        <w:rPr>
          <w:sz w:val="24"/>
        </w:rPr>
        <w:t xml:space="preserve"> </w:t>
      </w:r>
      <w:proofErr w:type="spellStart"/>
      <w:r w:rsidRPr="000B56BC">
        <w:rPr>
          <w:sz w:val="24"/>
        </w:rPr>
        <w:t>Kanti</w:t>
      </w:r>
      <w:proofErr w:type="spellEnd"/>
      <w:r w:rsidRPr="000B56BC">
        <w:rPr>
          <w:sz w:val="24"/>
        </w:rPr>
        <w:t xml:space="preserve"> Sarkar- BSSE0834</w:t>
      </w:r>
    </w:p>
    <w:p w:rsidR="009501C4" w:rsidRPr="000B56BC" w:rsidRDefault="009501C4" w:rsidP="009501C4">
      <w:pPr>
        <w:jc w:val="center"/>
        <w:rPr>
          <w:sz w:val="24"/>
        </w:rPr>
      </w:pPr>
      <w:proofErr w:type="spellStart"/>
      <w:r>
        <w:rPr>
          <w:sz w:val="24"/>
        </w:rPr>
        <w:t>Uddi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charjee</w:t>
      </w:r>
      <w:proofErr w:type="spellEnd"/>
      <w:r w:rsidRPr="000B56BC">
        <w:rPr>
          <w:sz w:val="24"/>
        </w:rPr>
        <w:t xml:space="preserve">- </w:t>
      </w:r>
      <w:r>
        <w:rPr>
          <w:sz w:val="24"/>
        </w:rPr>
        <w:t>BSSE0844</w:t>
      </w:r>
    </w:p>
    <w:p w:rsidR="009501C4" w:rsidRPr="000B56BC" w:rsidRDefault="009501C4" w:rsidP="00B8111F">
      <w:pPr>
        <w:jc w:val="center"/>
        <w:rPr>
          <w:sz w:val="24"/>
        </w:rPr>
      </w:pPr>
    </w:p>
    <w:p w:rsidR="00B8111F" w:rsidRDefault="00B8111F" w:rsidP="00B8111F"/>
    <w:p w:rsidR="00B8111F" w:rsidRDefault="00B8111F" w:rsidP="00B8111F"/>
    <w:p w:rsidR="00B8111F" w:rsidRDefault="00B8111F" w:rsidP="00B8111F">
      <w:pPr>
        <w:jc w:val="center"/>
      </w:pPr>
    </w:p>
    <w:p w:rsidR="00B8111F" w:rsidRDefault="00B8111F" w:rsidP="00B8111F">
      <w:pPr>
        <w:jc w:val="center"/>
      </w:pPr>
      <w:r w:rsidRPr="005A6802">
        <w:t>Submitted to</w:t>
      </w:r>
    </w:p>
    <w:p w:rsidR="00B02C4B" w:rsidRPr="00B02C4B" w:rsidRDefault="00B02C4B" w:rsidP="00B02C4B">
      <w:pPr>
        <w:jc w:val="center"/>
        <w:rPr>
          <w:bCs/>
          <w:sz w:val="24"/>
        </w:rPr>
      </w:pPr>
      <w:hyperlink r:id="rId4" w:history="1">
        <w:r w:rsidRPr="00B02C4B">
          <w:rPr>
            <w:rStyle w:val="Hyperlink"/>
            <w:bCs/>
            <w:color w:val="auto"/>
            <w:sz w:val="24"/>
            <w:u w:val="none"/>
          </w:rPr>
          <w:t>Ahmedul Kabir</w:t>
        </w:r>
      </w:hyperlink>
    </w:p>
    <w:p w:rsidR="00B8111F" w:rsidRPr="000B56BC" w:rsidRDefault="00B8111F" w:rsidP="00B8111F">
      <w:pPr>
        <w:jc w:val="center"/>
        <w:rPr>
          <w:b/>
          <w:bCs/>
          <w:sz w:val="24"/>
          <w:shd w:val="clear" w:color="auto" w:fill="FFFFFF"/>
        </w:rPr>
      </w:pPr>
      <w:r w:rsidRPr="000B56BC">
        <w:rPr>
          <w:sz w:val="24"/>
          <w:shd w:val="clear" w:color="auto" w:fill="FFFFFF"/>
        </w:rPr>
        <w:t>Assistant Professor,</w:t>
      </w:r>
    </w:p>
    <w:p w:rsidR="00B8111F" w:rsidRPr="000B56BC" w:rsidRDefault="00B8111F" w:rsidP="00B8111F">
      <w:pPr>
        <w:jc w:val="center"/>
        <w:rPr>
          <w:sz w:val="24"/>
          <w:shd w:val="clear" w:color="auto" w:fill="FFFFFF"/>
        </w:rPr>
      </w:pPr>
      <w:r w:rsidRPr="000B56BC">
        <w:rPr>
          <w:sz w:val="24"/>
          <w:shd w:val="clear" w:color="auto" w:fill="FFFFFF"/>
        </w:rPr>
        <w:t xml:space="preserve">Institute </w:t>
      </w:r>
      <w:r w:rsidRPr="000B56BC">
        <w:rPr>
          <w:noProof/>
          <w:sz w:val="24"/>
          <w:shd w:val="clear" w:color="auto" w:fill="FFFFFF"/>
        </w:rPr>
        <w:t>of</w:t>
      </w:r>
      <w:r w:rsidRPr="000B56BC">
        <w:rPr>
          <w:sz w:val="24"/>
          <w:shd w:val="clear" w:color="auto" w:fill="FFFFFF"/>
        </w:rPr>
        <w:t xml:space="preserve"> Information Technology,</w:t>
      </w:r>
    </w:p>
    <w:p w:rsidR="00291293" w:rsidRDefault="00F12577" w:rsidP="00B8111F">
      <w:pPr>
        <w:jc w:val="center"/>
        <w:rPr>
          <w:shd w:val="clear" w:color="auto" w:fill="FFFFFF"/>
        </w:rPr>
      </w:pPr>
      <w:r>
        <w:rPr>
          <w:sz w:val="24"/>
          <w:shd w:val="clear" w:color="auto" w:fill="FFFFFF"/>
        </w:rPr>
        <w:t>University of Dhaka</w:t>
      </w:r>
    </w:p>
    <w:p w:rsidR="0030273B" w:rsidRDefault="0030273B" w:rsidP="00B8111F">
      <w:pPr>
        <w:jc w:val="center"/>
        <w:rPr>
          <w:shd w:val="clear" w:color="auto" w:fill="FFFFFF"/>
        </w:rPr>
      </w:pPr>
    </w:p>
    <w:p w:rsidR="00B8111F" w:rsidRDefault="00B8111F" w:rsidP="00B8111F">
      <w:pPr>
        <w:jc w:val="center"/>
      </w:pPr>
      <w:r w:rsidRPr="00B82D3F">
        <w:t>Document Version: 1.0</w:t>
      </w:r>
    </w:p>
    <w:p w:rsidR="00B8111F" w:rsidRDefault="00B8111F" w:rsidP="00B8111F">
      <w:pPr>
        <w:jc w:val="center"/>
      </w:pPr>
      <w:bookmarkStart w:id="0" w:name="_GoBack"/>
      <w:bookmarkEnd w:id="0"/>
    </w:p>
    <w:p w:rsidR="00B8111F" w:rsidRDefault="00B8111F" w:rsidP="00B8111F"/>
    <w:p w:rsidR="00B8111F" w:rsidRDefault="00B8111F" w:rsidP="00B8111F">
      <w:pPr>
        <w:jc w:val="center"/>
      </w:pPr>
      <w:r w:rsidRPr="009E5AF4">
        <w:rPr>
          <w:noProof/>
        </w:rPr>
        <w:drawing>
          <wp:inline distT="0" distB="0" distL="0" distR="0" wp14:anchorId="0D21D97F" wp14:editId="66A1A524">
            <wp:extent cx="676275" cy="371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111F" w:rsidRPr="00D21E4A" w:rsidRDefault="00B8111F" w:rsidP="00B8111F">
      <w:pPr>
        <w:jc w:val="center"/>
      </w:pPr>
      <w:r w:rsidRPr="00D21E4A">
        <w:t xml:space="preserve">Institute </w:t>
      </w:r>
      <w:r w:rsidRPr="00021369">
        <w:rPr>
          <w:noProof/>
        </w:rPr>
        <w:t>of</w:t>
      </w:r>
      <w:r w:rsidRPr="00D21E4A">
        <w:t xml:space="preserve"> Information Technology</w:t>
      </w:r>
    </w:p>
    <w:p w:rsidR="00B8111F" w:rsidRDefault="00B8111F" w:rsidP="00B8111F">
      <w:pPr>
        <w:jc w:val="center"/>
      </w:pPr>
      <w:r w:rsidRPr="00D21E4A">
        <w:t>University of Dhaka</w:t>
      </w:r>
    </w:p>
    <w:p w:rsidR="00B8111F" w:rsidRDefault="001B3ABE" w:rsidP="00B8111F">
      <w:pPr>
        <w:jc w:val="center"/>
        <w:sectPr w:rsidR="00B8111F" w:rsidSect="00651FF9">
          <w:footerReference w:type="default" r:id="rId6"/>
          <w:pgSz w:w="12240" w:h="15840"/>
          <w:pgMar w:top="1440" w:right="1440" w:bottom="1440" w:left="1440" w:header="720" w:footer="864" w:gutter="0"/>
          <w:pgNumType w:fmt="lowerRoman" w:start="1"/>
          <w:cols w:space="720"/>
          <w:titlePg/>
          <w:docGrid w:linePitch="360"/>
        </w:sectPr>
      </w:pPr>
      <w:r>
        <w:t>27</w:t>
      </w:r>
      <w:r w:rsidR="00B8111F">
        <w:t>.0</w:t>
      </w:r>
      <w:r>
        <w:t>9</w:t>
      </w:r>
      <w:r w:rsidR="00B8111F">
        <w:t>.2018</w:t>
      </w:r>
    </w:p>
    <w:p w:rsidR="00EA2616" w:rsidRPr="00170D36" w:rsidRDefault="00170D36" w:rsidP="00EA2616">
      <w:pPr>
        <w:rPr>
          <w:b/>
          <w:sz w:val="24"/>
          <w:szCs w:val="24"/>
        </w:rPr>
      </w:pPr>
      <w:r w:rsidRPr="00170D36">
        <w:rPr>
          <w:b/>
          <w:sz w:val="24"/>
          <w:szCs w:val="24"/>
        </w:rPr>
        <w:lastRenderedPageBreak/>
        <w:t>Abstract</w:t>
      </w:r>
      <w:r>
        <w:rPr>
          <w:b/>
          <w:sz w:val="24"/>
          <w:szCs w:val="24"/>
        </w:rPr>
        <w:t>:</w:t>
      </w:r>
      <w:r w:rsidR="002B0C28" w:rsidRPr="002B0C28">
        <w:t xml:space="preserve"> </w:t>
      </w:r>
      <w:r w:rsidR="00A932D0">
        <w:t>A chat-bot</w:t>
      </w:r>
      <w:r w:rsidR="002B0C28">
        <w:t xml:space="preserve"> make</w:t>
      </w:r>
      <w:r w:rsidR="00482FC5">
        <w:t>s</w:t>
      </w:r>
      <w:r w:rsidR="00EA59C4">
        <w:t xml:space="preserve"> a conversation with human</w:t>
      </w:r>
      <w:r w:rsidR="002B0C28">
        <w:t xml:space="preserve">. The </w:t>
      </w:r>
      <w:r w:rsidR="00E55104">
        <w:t>Chabot</w:t>
      </w:r>
      <w:r w:rsidR="002B0C28">
        <w:t xml:space="preserve"> has knowledge to identify the sentences and making a decision itself as a resp</w:t>
      </w:r>
      <w:r w:rsidR="00F42866">
        <w:t>onse to answer a question. Chat</w:t>
      </w:r>
      <w:r w:rsidR="00D30845">
        <w:t>-</w:t>
      </w:r>
      <w:r w:rsidR="00F42866">
        <w:t>bot</w:t>
      </w:r>
      <w:r w:rsidR="002B0C28">
        <w:t xml:space="preserve"> will be </w:t>
      </w:r>
      <w:r w:rsidR="00D30845">
        <w:t>based on English language</w:t>
      </w:r>
      <w:r w:rsidR="002B0C28">
        <w:t xml:space="preserve"> text, allowing the user to type commands and receive text</w:t>
      </w:r>
      <w:r w:rsidR="00942619">
        <w:t xml:space="preserve"> through</w:t>
      </w:r>
      <w:r w:rsidR="003870AA">
        <w:t xml:space="preserve"> </w:t>
      </w:r>
      <w:r w:rsidR="000839A8">
        <w:t>Facebook</w:t>
      </w:r>
      <w:r w:rsidR="003870AA">
        <w:t xml:space="preserve"> messe</w:t>
      </w:r>
      <w:r w:rsidR="00942619">
        <w:t>nger</w:t>
      </w:r>
      <w:r w:rsidR="002B0C28">
        <w:t xml:space="preserve">. </w:t>
      </w:r>
      <w:r w:rsidR="00942619">
        <w:t>It will answer the questions related to IIT, DU. The</w:t>
      </w:r>
      <w:r w:rsidR="002B0C28">
        <w:t xml:space="preserve"> chat-bots will be built using artificial algorithms that analyze user's queries and understand user's message. The response principle is matching the i</w:t>
      </w:r>
      <w:r w:rsidR="007C4E6F">
        <w:t>nput sentence from a user. The u</w:t>
      </w:r>
      <w:r w:rsidR="002B0C28">
        <w:t xml:space="preserve">ser can ask the question </w:t>
      </w:r>
      <w:r w:rsidR="00AB24A9">
        <w:t>IIT</w:t>
      </w:r>
      <w:r w:rsidR="002B0C28">
        <w:t xml:space="preserve"> related activities</w:t>
      </w:r>
      <w:r w:rsidR="00AB24A9">
        <w:t xml:space="preserve"> such as class schedule, faculty, events etc.</w:t>
      </w:r>
      <w:r w:rsidR="002B0C28">
        <w:t xml:space="preserve"> The System analyses the question and then</w:t>
      </w:r>
      <w:r w:rsidR="002335E4">
        <w:t xml:space="preserve"> will</w:t>
      </w:r>
      <w:r w:rsidR="002B0C28">
        <w:t xml:space="preserve"> answer to the user </w:t>
      </w:r>
      <w:r w:rsidR="007C4E6F">
        <w:t>w</w:t>
      </w:r>
      <w:r w:rsidR="002B0C28">
        <w:t xml:space="preserve">ith the help of artificial intelligence, the system </w:t>
      </w:r>
      <w:r w:rsidR="002335E4">
        <w:t xml:space="preserve">will </w:t>
      </w:r>
      <w:r w:rsidR="002B0C28">
        <w:t>answer</w:t>
      </w:r>
      <w:r w:rsidR="007C4E6F">
        <w:t xml:space="preserve"> the query asked by the user</w:t>
      </w:r>
      <w:r w:rsidR="002B0C28">
        <w:t xml:space="preserve">. </w:t>
      </w:r>
      <w:r w:rsidR="002335E4">
        <w:t>The user</w:t>
      </w:r>
      <w:r w:rsidR="007C4E6F">
        <w:t xml:space="preserve"> just has</w:t>
      </w:r>
      <w:r w:rsidR="002335E4">
        <w:t xml:space="preserve"> to send a request to add</w:t>
      </w:r>
      <w:r w:rsidR="002B0C28">
        <w:t xml:space="preserve"> himself to the system.</w:t>
      </w:r>
      <w:r w:rsidR="002335E4">
        <w:t xml:space="preserve">  </w:t>
      </w:r>
      <w:r w:rsidR="002B0C28">
        <w:t xml:space="preserve">Natural language processing technologies </w:t>
      </w:r>
      <w:r w:rsidR="002335E4">
        <w:t>will be</w:t>
      </w:r>
      <w:r w:rsidR="002B0C28">
        <w:t xml:space="preserve"> used for parsing, tokenizing, stemming and filtering the content of the complaint.</w:t>
      </w:r>
    </w:p>
    <w:sectPr w:rsidR="00EA2616" w:rsidRPr="00170D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31BA" w:rsidRDefault="0030273B">
    <w:pPr>
      <w:pStyle w:val="Footer"/>
      <w:jc w:val="right"/>
    </w:pPr>
  </w:p>
  <w:p w:rsidR="00CD31BA" w:rsidRDefault="0030273B">
    <w:pPr>
      <w:pStyle w:val="Footer"/>
    </w:pPr>
    <w:proofErr w:type="gramStart"/>
    <w:r>
      <w:t>ii</w:t>
    </w:r>
    <w:proofErr w:type="gramEnd"/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DI1sTA0NDc0MjdT0lEKTi0uzszPAykwrAUAtfKfsiwAAAA="/>
  </w:docVars>
  <w:rsids>
    <w:rsidRoot w:val="006563A3"/>
    <w:rsid w:val="000839A8"/>
    <w:rsid w:val="000A5D95"/>
    <w:rsid w:val="000D4A68"/>
    <w:rsid w:val="00165AEB"/>
    <w:rsid w:val="00170D36"/>
    <w:rsid w:val="001B3ABE"/>
    <w:rsid w:val="002335E4"/>
    <w:rsid w:val="00291293"/>
    <w:rsid w:val="002B0C28"/>
    <w:rsid w:val="0030273B"/>
    <w:rsid w:val="003870AA"/>
    <w:rsid w:val="003F75E3"/>
    <w:rsid w:val="00482FC5"/>
    <w:rsid w:val="00520428"/>
    <w:rsid w:val="006563A3"/>
    <w:rsid w:val="007C4E6F"/>
    <w:rsid w:val="008679B8"/>
    <w:rsid w:val="00942619"/>
    <w:rsid w:val="009501C4"/>
    <w:rsid w:val="009E2714"/>
    <w:rsid w:val="00A932D0"/>
    <w:rsid w:val="00AB24A9"/>
    <w:rsid w:val="00AF0132"/>
    <w:rsid w:val="00B02C4B"/>
    <w:rsid w:val="00B8111F"/>
    <w:rsid w:val="00BD5140"/>
    <w:rsid w:val="00D30845"/>
    <w:rsid w:val="00D47B08"/>
    <w:rsid w:val="00E55104"/>
    <w:rsid w:val="00EA2616"/>
    <w:rsid w:val="00EA59C4"/>
    <w:rsid w:val="00F12577"/>
    <w:rsid w:val="00F30405"/>
    <w:rsid w:val="00F42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66609B-C070-46DD-A0CA-D36042AE0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7B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2C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47B08"/>
    <w:pPr>
      <w:spacing w:before="240" w:after="240" w:line="276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7B08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47B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B8111F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cs="Times New Roman"/>
      <w:sz w:val="28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8111F"/>
    <w:rPr>
      <w:rFonts w:ascii="Times New Roman" w:hAnsi="Times New Roman" w:cs="Times New Roman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2C4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02C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3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4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image" Target="media/image1.emf"/><Relationship Id="rId4" Type="http://schemas.openxmlformats.org/officeDocument/2006/relationships/hyperlink" Target="http://www.iit.du.ac.bd/about_iit/individual_teacher/6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38</cp:revision>
  <cp:lastPrinted>2018-09-27T06:44:00Z</cp:lastPrinted>
  <dcterms:created xsi:type="dcterms:W3CDTF">2018-09-27T06:15:00Z</dcterms:created>
  <dcterms:modified xsi:type="dcterms:W3CDTF">2018-09-27T07:58:00Z</dcterms:modified>
</cp:coreProperties>
</file>